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69D75D58" w:rsidR="001D13A3" w:rsidRPr="001D13A3" w:rsidRDefault="00FE0412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15BD8023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C201CF">
              <w:rPr>
                <w:b/>
              </w:rPr>
              <w:t xml:space="preserve"> </w:t>
            </w:r>
            <w:r w:rsidR="00FE0412">
              <w:rPr>
                <w:b/>
              </w:rPr>
              <w:fldChar w:fldCharType="begin"/>
            </w:r>
            <w:r w:rsidR="00FE0412">
              <w:rPr>
                <w:b/>
              </w:rPr>
              <w:instrText xml:space="preserve"> MERGEFIELD Student_ID </w:instrText>
            </w:r>
            <w:r w:rsidR="00FE0412">
              <w:rPr>
                <w:b/>
              </w:rPr>
              <w:fldChar w:fldCharType="separate"/>
            </w:r>
            <w:r w:rsidR="00FE0412">
              <w:rPr>
                <w:b/>
                <w:noProof/>
              </w:rPr>
              <w:t>«Student_ID»</w:t>
            </w:r>
            <w:r w:rsidR="00FE0412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5D1CA937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A10071">
              <w:rPr>
                <w:b/>
              </w:rPr>
              <w:t>CADD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89484B4" w14:textId="77777777" w:rsidR="00354B28" w:rsidRDefault="00354B28" w:rsidP="00354B28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14B3BB18" w:rsidR="001D13A3" w:rsidRPr="001D13A3" w:rsidRDefault="00354B28" w:rsidP="00354B28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49E93D8A" w14:textId="77777777" w:rsidR="009C24D7" w:rsidRDefault="009C24D7" w:rsidP="009C24D7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564A4CCF" w14:textId="38DC3D9C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796A55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1428D5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8D5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1428D5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428D5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0E79CE5F" w:rsidR="00D7490D" w:rsidRPr="00D7490D" w:rsidRDefault="002D535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1428D5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94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1428D5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1428D5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428D5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428D5" w:rsidRPr="00D7490D" w14:paraId="6DA89E43" w14:textId="77777777" w:rsidTr="001428D5">
              <w:tc>
                <w:tcPr>
                  <w:tcW w:w="327" w:type="dxa"/>
                  <w:vAlign w:val="center"/>
                </w:tcPr>
                <w:p w14:paraId="5ED8A9E1" w14:textId="0D5C056B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13BBB68B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51FB6728" w:rsidR="001428D5" w:rsidRPr="00D330B3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428D5" w:rsidRPr="00D7490D" w14:paraId="25A01294" w14:textId="77777777" w:rsidTr="001428D5">
              <w:tc>
                <w:tcPr>
                  <w:tcW w:w="327" w:type="dxa"/>
                  <w:vAlign w:val="center"/>
                </w:tcPr>
                <w:p w14:paraId="72643F93" w14:textId="5AE7BBF6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121E8668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94" w:type="dxa"/>
                </w:tcPr>
                <w:p w14:paraId="79EA1E79" w14:textId="668554B6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1428D5" w:rsidRPr="00D7490D" w14:paraId="5CC24737" w14:textId="77777777" w:rsidTr="001428D5">
              <w:tc>
                <w:tcPr>
                  <w:tcW w:w="327" w:type="dxa"/>
                  <w:vAlign w:val="center"/>
                </w:tcPr>
                <w:p w14:paraId="50C8063E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4A46971" w14:textId="240FC214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26DE3A0" w14:textId="0B954BB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1428D5" w:rsidRPr="00D7490D" w14:paraId="771454D0" w14:textId="77777777" w:rsidTr="001428D5">
              <w:tc>
                <w:tcPr>
                  <w:tcW w:w="327" w:type="dxa"/>
                  <w:vAlign w:val="center"/>
                </w:tcPr>
                <w:p w14:paraId="2B01AAC1" w14:textId="77777777" w:rsidR="001428D5" w:rsidRPr="00D7490D" w:rsidRDefault="001428D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A0077FD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7F0828DB" w14:textId="77777777" w:rsidR="001428D5" w:rsidRPr="00D7490D" w:rsidRDefault="001428D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54326" w:rsidRPr="00D7490D" w14:paraId="0590ECDC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95178B8" w14:textId="3F88F33F" w:rsidR="00E54326" w:rsidRPr="00E24587" w:rsidRDefault="00E54326" w:rsidP="00E5432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E54326" w:rsidRPr="00D7490D" w14:paraId="406F38E6" w14:textId="77777777" w:rsidTr="001428D5">
              <w:tc>
                <w:tcPr>
                  <w:tcW w:w="327" w:type="dxa"/>
                  <w:vAlign w:val="center"/>
                </w:tcPr>
                <w:p w14:paraId="73076DA7" w14:textId="674AAC4E" w:rsidR="00E54326" w:rsidRPr="00D7490D" w:rsidRDefault="00E54326" w:rsidP="00E543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08D5A4A8" w:rsidR="00E54326" w:rsidRPr="00D7490D" w:rsidRDefault="00E54326" w:rsidP="00E543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1C565804" w:rsidR="00E54326" w:rsidRPr="00D7490D" w:rsidRDefault="00E54326" w:rsidP="00E543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E54326" w:rsidRPr="00D7490D" w14:paraId="28770B8A" w14:textId="77777777" w:rsidTr="001428D5">
              <w:tc>
                <w:tcPr>
                  <w:tcW w:w="327" w:type="dxa"/>
                  <w:vAlign w:val="center"/>
                </w:tcPr>
                <w:p w14:paraId="4FA5A571" w14:textId="6A3F780B" w:rsidR="00E54326" w:rsidRPr="00D7490D" w:rsidRDefault="00E54326" w:rsidP="00E543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0E77D6FE" w:rsidR="00E54326" w:rsidRPr="00D7490D" w:rsidRDefault="00E54326" w:rsidP="00E543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02CCE982" w:rsidR="00E54326" w:rsidRPr="00D7490D" w:rsidRDefault="00E54326" w:rsidP="00E543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E54326" w:rsidRPr="00D7490D" w14:paraId="4ADA9DC0" w14:textId="77777777" w:rsidTr="001428D5">
              <w:tc>
                <w:tcPr>
                  <w:tcW w:w="327" w:type="dxa"/>
                  <w:vAlign w:val="center"/>
                </w:tcPr>
                <w:p w14:paraId="6232380B" w14:textId="667DC86A" w:rsidR="00E54326" w:rsidRPr="00D7490D" w:rsidRDefault="00E54326" w:rsidP="00E543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5CB6CA8D" w:rsidR="00E54326" w:rsidRPr="00D7490D" w:rsidRDefault="00E54326" w:rsidP="00E5432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4161B703" w:rsidR="00E54326" w:rsidRPr="00D7490D" w:rsidRDefault="00E54326" w:rsidP="00E5432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47208" w:rsidRPr="00D7490D" w14:paraId="549BCFE5" w14:textId="77777777" w:rsidTr="001428D5">
              <w:tc>
                <w:tcPr>
                  <w:tcW w:w="3310" w:type="dxa"/>
                  <w:gridSpan w:val="3"/>
                  <w:vAlign w:val="center"/>
                </w:tcPr>
                <w:p w14:paraId="3B5C0796" w14:textId="4BD6B1E7" w:rsidR="00C47208" w:rsidRPr="00D7490D" w:rsidRDefault="00C47208" w:rsidP="00C4720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C47208" w:rsidRPr="00D7490D" w14:paraId="222667F4" w14:textId="77777777" w:rsidTr="001428D5">
              <w:tc>
                <w:tcPr>
                  <w:tcW w:w="327" w:type="dxa"/>
                  <w:vAlign w:val="center"/>
                </w:tcPr>
                <w:p w14:paraId="78836C30" w14:textId="23CB8714" w:rsidR="00C47208" w:rsidRPr="00D7490D" w:rsidRDefault="00C47208" w:rsidP="00C4720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4DA7222" w14:textId="5F66FE27" w:rsidR="00C47208" w:rsidRPr="00D7490D" w:rsidRDefault="00C47208" w:rsidP="00C4720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94" w:type="dxa"/>
                  <w:vAlign w:val="center"/>
                </w:tcPr>
                <w:p w14:paraId="2B597691" w14:textId="2D9E1442" w:rsidR="00C47208" w:rsidRPr="00D7490D" w:rsidRDefault="00C47208" w:rsidP="00C4720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D7032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34C66893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2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430E2212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Manufacturing</w:t>
                  </w:r>
                </w:p>
              </w:tc>
            </w:tr>
            <w:tr w:rsidR="00C75EED" w:rsidRPr="00D7490D" w14:paraId="014C299E" w14:textId="77777777" w:rsidTr="00D7032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4493E" w:rsidRPr="00D7490D" w14:paraId="06BB36F1" w14:textId="77777777" w:rsidTr="00D7032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463AFC8B" w:rsidR="0054493E" w:rsidRPr="00ED4E85" w:rsidRDefault="0054493E" w:rsidP="005449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54493E" w:rsidRPr="00D7490D" w14:paraId="11E4CAAA" w14:textId="77777777" w:rsidTr="00D70327">
              <w:tc>
                <w:tcPr>
                  <w:tcW w:w="320" w:type="dxa"/>
                  <w:vAlign w:val="center"/>
                </w:tcPr>
                <w:p w14:paraId="29DA5BBA" w14:textId="77777777" w:rsidR="0054493E" w:rsidRPr="00D7490D" w:rsidRDefault="0054493E" w:rsidP="005449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D4EA6D8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2A644191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54493E" w:rsidRPr="00D7490D" w14:paraId="2936ACCD" w14:textId="77777777" w:rsidTr="00D70327">
              <w:tc>
                <w:tcPr>
                  <w:tcW w:w="320" w:type="dxa"/>
                  <w:vAlign w:val="center"/>
                </w:tcPr>
                <w:p w14:paraId="5F1EAE8D" w14:textId="77777777" w:rsidR="0054493E" w:rsidRPr="00D7490D" w:rsidRDefault="0054493E" w:rsidP="005449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398EF6B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2C680564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4493E" w:rsidRPr="00D7490D" w14:paraId="64103DB9" w14:textId="77777777" w:rsidTr="00D70327">
              <w:tc>
                <w:tcPr>
                  <w:tcW w:w="320" w:type="dxa"/>
                  <w:vAlign w:val="center"/>
                </w:tcPr>
                <w:p w14:paraId="27C86D21" w14:textId="77777777" w:rsidR="0054493E" w:rsidRPr="00D7490D" w:rsidRDefault="0054493E" w:rsidP="005449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7998F691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0E560A8B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4493E" w:rsidRPr="00D7490D" w14:paraId="37707DDC" w14:textId="77777777" w:rsidTr="00D70327">
              <w:tc>
                <w:tcPr>
                  <w:tcW w:w="320" w:type="dxa"/>
                  <w:vAlign w:val="center"/>
                </w:tcPr>
                <w:p w14:paraId="3344C8D0" w14:textId="77777777" w:rsidR="0054493E" w:rsidRPr="00D7490D" w:rsidRDefault="0054493E" w:rsidP="005449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2B93DB90" w:rsidR="0054493E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5775156D" w:rsidR="0054493E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4493E" w:rsidRPr="00D7490D" w14:paraId="3167D0DB" w14:textId="77777777" w:rsidTr="00D70327">
              <w:tc>
                <w:tcPr>
                  <w:tcW w:w="320" w:type="dxa"/>
                  <w:vAlign w:val="center"/>
                </w:tcPr>
                <w:p w14:paraId="31360B13" w14:textId="77777777" w:rsidR="0054493E" w:rsidRPr="00D7490D" w:rsidRDefault="0054493E" w:rsidP="005449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10E9614F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0D05BBFC" w:rsidR="0054493E" w:rsidRPr="00D7490D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4493E" w:rsidRPr="00D7490D" w14:paraId="0DABFE17" w14:textId="77777777" w:rsidTr="00BC78FC">
              <w:tc>
                <w:tcPr>
                  <w:tcW w:w="320" w:type="dxa"/>
                  <w:vAlign w:val="center"/>
                </w:tcPr>
                <w:p w14:paraId="1F417366" w14:textId="77777777" w:rsidR="0054493E" w:rsidRPr="00D7490D" w:rsidRDefault="0054493E" w:rsidP="005449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CF4D5BD" w14:textId="77777777" w:rsidR="0054493E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7B88AA7" w14:textId="77777777" w:rsidR="0054493E" w:rsidRDefault="0054493E" w:rsidP="0054493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16F27" w:rsidRPr="00D7490D" w14:paraId="764F7119" w14:textId="77777777" w:rsidTr="00AE6922">
              <w:tc>
                <w:tcPr>
                  <w:tcW w:w="3655" w:type="dxa"/>
                  <w:gridSpan w:val="4"/>
                  <w:vAlign w:val="center"/>
                </w:tcPr>
                <w:p w14:paraId="5C7B03D9" w14:textId="75290F60" w:rsidR="00E16F27" w:rsidRPr="00D7490D" w:rsidRDefault="00E16F27" w:rsidP="00E16F27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E16F27" w:rsidRPr="00D7490D" w14:paraId="3FEAC442" w14:textId="77777777" w:rsidTr="006045F1">
              <w:tc>
                <w:tcPr>
                  <w:tcW w:w="320" w:type="dxa"/>
                  <w:vAlign w:val="center"/>
                </w:tcPr>
                <w:p w14:paraId="64E31B05" w14:textId="77777777" w:rsidR="00E16F27" w:rsidRPr="00D7490D" w:rsidRDefault="00E16F27" w:rsidP="00E16F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3C80639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36B3C1AC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E16F27" w:rsidRPr="00D7490D" w14:paraId="7AECF3F2" w14:textId="77777777" w:rsidTr="00D70327">
              <w:tc>
                <w:tcPr>
                  <w:tcW w:w="320" w:type="dxa"/>
                  <w:vAlign w:val="center"/>
                </w:tcPr>
                <w:p w14:paraId="129476A3" w14:textId="77777777" w:rsidR="00E16F27" w:rsidRPr="00D7490D" w:rsidRDefault="00E16F27" w:rsidP="00E16F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580E7287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3A7B97F9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E16F27" w:rsidRPr="00D7490D" w14:paraId="4ED492A2" w14:textId="77777777" w:rsidTr="00D70327">
              <w:tc>
                <w:tcPr>
                  <w:tcW w:w="320" w:type="dxa"/>
                  <w:vAlign w:val="center"/>
                </w:tcPr>
                <w:p w14:paraId="7E8A03B9" w14:textId="77777777" w:rsidR="00E16F27" w:rsidRPr="00D7490D" w:rsidRDefault="00E16F27" w:rsidP="00E16F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4000F291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1B2CF2D3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E16F27" w:rsidRPr="00D7490D" w14:paraId="050F8E83" w14:textId="77777777" w:rsidTr="00D70327">
              <w:tc>
                <w:tcPr>
                  <w:tcW w:w="320" w:type="dxa"/>
                  <w:vAlign w:val="center"/>
                </w:tcPr>
                <w:p w14:paraId="4FF29BA4" w14:textId="77777777" w:rsidR="00E16F27" w:rsidRPr="00D7490D" w:rsidRDefault="00E16F27" w:rsidP="00E16F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2356B820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18B83527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E16F27" w:rsidRPr="00D7490D" w14:paraId="05DA9F3D" w14:textId="77777777" w:rsidTr="00D70327">
              <w:tc>
                <w:tcPr>
                  <w:tcW w:w="320" w:type="dxa"/>
                  <w:vAlign w:val="center"/>
                </w:tcPr>
                <w:p w14:paraId="08B35DD5" w14:textId="77777777" w:rsidR="00E16F27" w:rsidRPr="00D7490D" w:rsidRDefault="00E16F27" w:rsidP="00E16F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23D96C88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1E043B1F" w:rsidR="00E16F27" w:rsidRPr="00D7490D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E16F27" w:rsidRPr="00D7490D" w14:paraId="257BE6E7" w14:textId="77777777" w:rsidTr="00974D4B">
              <w:tc>
                <w:tcPr>
                  <w:tcW w:w="320" w:type="dxa"/>
                  <w:vAlign w:val="center"/>
                </w:tcPr>
                <w:p w14:paraId="2B58D124" w14:textId="77777777" w:rsidR="00E16F27" w:rsidRPr="00D7490D" w:rsidRDefault="00E16F27" w:rsidP="00E16F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235CCC63" w:rsidR="00E16F27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3A19A751" w:rsidR="00E16F27" w:rsidRDefault="00E16F27" w:rsidP="00E1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1428D5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428D5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1428D5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428D5" w:rsidRPr="00D7490D" w14:paraId="394F40A6" w14:textId="77777777" w:rsidTr="001428D5">
              <w:tc>
                <w:tcPr>
                  <w:tcW w:w="299" w:type="dxa"/>
                  <w:vAlign w:val="center"/>
                </w:tcPr>
                <w:p w14:paraId="6014CDDC" w14:textId="77777777" w:rsidR="001428D5" w:rsidRPr="00D7490D" w:rsidRDefault="001428D5" w:rsidP="001428D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C7E6F1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1464649F" w:rsidR="001428D5" w:rsidRPr="00D7490D" w:rsidRDefault="001428D5" w:rsidP="001428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1428D5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04F199D6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1428D5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1428D5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428D5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428D5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428D5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27A2F" w:rsidRPr="00D7490D" w14:paraId="7BF86338" w14:textId="77777777" w:rsidTr="001428D5">
              <w:tc>
                <w:tcPr>
                  <w:tcW w:w="299" w:type="dxa"/>
                  <w:vAlign w:val="center"/>
                </w:tcPr>
                <w:p w14:paraId="2C32B16A" w14:textId="77777777" w:rsidR="00B27A2F" w:rsidRPr="00D7490D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45AC7CEC" w:rsidR="00B27A2F" w:rsidRPr="002C3BC2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35C6F92F" w:rsidR="00B27A2F" w:rsidRPr="00D7490D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B27A2F" w:rsidRPr="00D7490D" w14:paraId="5E37CD27" w14:textId="77777777" w:rsidTr="001428D5">
              <w:tc>
                <w:tcPr>
                  <w:tcW w:w="299" w:type="dxa"/>
                  <w:vAlign w:val="center"/>
                </w:tcPr>
                <w:p w14:paraId="2E5AB506" w14:textId="77777777" w:rsidR="00B27A2F" w:rsidRPr="00D7490D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4B2AD95C" w:rsidR="00B27A2F" w:rsidRPr="002C3BC2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7805BA88" w:rsidR="00B27A2F" w:rsidRPr="00D7490D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27A2F" w:rsidRPr="00D7490D" w14:paraId="3B7F1C88" w14:textId="77777777" w:rsidTr="001428D5">
              <w:tc>
                <w:tcPr>
                  <w:tcW w:w="299" w:type="dxa"/>
                  <w:vAlign w:val="center"/>
                </w:tcPr>
                <w:p w14:paraId="07DDF79E" w14:textId="21F6A430" w:rsidR="00B27A2F" w:rsidRPr="00D7490D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267BA501" w:rsidR="00B27A2F" w:rsidRPr="00D7490D" w:rsidRDefault="00B27A2F" w:rsidP="00B27A2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7731CF61" w:rsidR="00B27A2F" w:rsidRPr="00D7490D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27A2F" w:rsidRPr="00D7490D" w14:paraId="2306F1AB" w14:textId="77777777" w:rsidTr="001428D5">
              <w:tc>
                <w:tcPr>
                  <w:tcW w:w="299" w:type="dxa"/>
                  <w:vAlign w:val="center"/>
                </w:tcPr>
                <w:p w14:paraId="46858AF5" w14:textId="77777777" w:rsidR="00B27A2F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6605870" w:rsidR="00B27A2F" w:rsidRPr="00D7490D" w:rsidRDefault="00B27A2F" w:rsidP="00B27A2F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749F6972" w:rsidR="00B27A2F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B27A2F" w:rsidRPr="00D7490D" w14:paraId="4EA4A34C" w14:textId="77777777" w:rsidTr="001428D5">
              <w:tc>
                <w:tcPr>
                  <w:tcW w:w="299" w:type="dxa"/>
                  <w:vAlign w:val="center"/>
                </w:tcPr>
                <w:p w14:paraId="5A713DE6" w14:textId="77777777" w:rsidR="00B27A2F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5609717" w14:textId="229D36F2" w:rsidR="00B27A2F" w:rsidRDefault="00B27A2F" w:rsidP="00B27A2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59134D5" w14:textId="0451B790" w:rsidR="00B27A2F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27A2F" w:rsidRPr="00D7490D" w14:paraId="5AA8CF9B" w14:textId="77777777" w:rsidTr="001428D5">
              <w:tc>
                <w:tcPr>
                  <w:tcW w:w="299" w:type="dxa"/>
                  <w:vAlign w:val="center"/>
                </w:tcPr>
                <w:p w14:paraId="6F2A3118" w14:textId="77777777" w:rsidR="00B27A2F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0AA6B04" w14:textId="4DFBB407" w:rsidR="00B27A2F" w:rsidRDefault="00B27A2F" w:rsidP="00B27A2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4D857AF" w14:textId="4C364A88" w:rsidR="00B27A2F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27A2F" w:rsidRPr="00D7490D" w14:paraId="40F75451" w14:textId="77777777" w:rsidTr="001428D5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B27A2F" w:rsidRPr="002C3BC2" w:rsidRDefault="00B27A2F" w:rsidP="00B27A2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27A2F" w:rsidRPr="00D7490D" w14:paraId="222E9BC8" w14:textId="77777777" w:rsidTr="001428D5">
              <w:tc>
                <w:tcPr>
                  <w:tcW w:w="299" w:type="dxa"/>
                  <w:vAlign w:val="center"/>
                </w:tcPr>
                <w:p w14:paraId="57E19652" w14:textId="77777777" w:rsidR="00B27A2F" w:rsidRPr="00D7490D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B27A2F" w:rsidRPr="002C3BC2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3417B94" w14:textId="426EA3EE" w:rsidR="00B27A2F" w:rsidRPr="00D7490D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27A2F" w:rsidRPr="00D7490D" w14:paraId="0B204A5B" w14:textId="77777777" w:rsidTr="001428D5">
              <w:tc>
                <w:tcPr>
                  <w:tcW w:w="299" w:type="dxa"/>
                  <w:vAlign w:val="center"/>
                </w:tcPr>
                <w:p w14:paraId="0C358758" w14:textId="77777777" w:rsidR="00B27A2F" w:rsidRPr="00D7490D" w:rsidRDefault="00B27A2F" w:rsidP="00B27A2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C95F81B" w14:textId="79F85151" w:rsidR="00B27A2F" w:rsidRPr="00D7490D" w:rsidRDefault="00B27A2F" w:rsidP="00B27A2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05C2C68" w14:textId="465478F3" w:rsidR="00B27A2F" w:rsidRPr="00D7490D" w:rsidRDefault="00B27A2F" w:rsidP="00B27A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8A7417" w:rsidRPr="00D7490D" w14:paraId="648C864D" w14:textId="77777777" w:rsidTr="001428D5">
              <w:tc>
                <w:tcPr>
                  <w:tcW w:w="299" w:type="dxa"/>
                  <w:vAlign w:val="center"/>
                </w:tcPr>
                <w:p w14:paraId="7D5AD5E1" w14:textId="77777777" w:rsidR="008A7417" w:rsidRPr="00D7490D" w:rsidRDefault="008A7417" w:rsidP="008A74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0CC0636" w14:textId="252AAFDD" w:rsidR="008A7417" w:rsidRDefault="008A7417" w:rsidP="008A741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E1707A1" w14:textId="71A98008" w:rsidR="008A7417" w:rsidRDefault="008A7417" w:rsidP="008A74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7ED10C1" w14:textId="77777777" w:rsidR="002E568E" w:rsidRDefault="002E568E" w:rsidP="002E568E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3CA8A6BD" w14:textId="77777777" w:rsidR="002E568E" w:rsidRDefault="002E568E" w:rsidP="002E568E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2D116658" w14:textId="77777777" w:rsidR="002E568E" w:rsidRDefault="002E568E" w:rsidP="002E568E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F9014F7" w14:textId="77777777" w:rsidR="002E568E" w:rsidRDefault="002E568E" w:rsidP="002E56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2580F6CA" w14:textId="77777777" w:rsidR="002E568E" w:rsidRDefault="002E568E" w:rsidP="002E56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5F88598E" w14:textId="77777777" w:rsidR="002E568E" w:rsidRDefault="002E568E" w:rsidP="002E568E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0CE082F1" w14:textId="77777777" w:rsidR="002E568E" w:rsidRDefault="002E568E" w:rsidP="002E56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C0C0FAD" w14:textId="77777777" w:rsidR="002E568E" w:rsidRDefault="002E568E" w:rsidP="002E56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15C21533" w:rsidR="00437FB3" w:rsidRPr="008E714A" w:rsidRDefault="002E568E" w:rsidP="002E568E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1D45D430" w14:textId="77777777" w:rsidR="008F7243" w:rsidRDefault="008F7243" w:rsidP="008F7243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3863EAAC" w14:textId="06A4896C" w:rsidR="008F7243" w:rsidRPr="008F7243" w:rsidRDefault="008F7243" w:rsidP="008F7243">
      <w:pPr>
        <w:tabs>
          <w:tab w:val="left" w:pos="4200"/>
        </w:tabs>
      </w:pPr>
      <w:r>
        <w:tab/>
      </w:r>
    </w:p>
    <w:sectPr w:rsidR="008F7243" w:rsidRPr="008F7243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2CDD8" w14:textId="77777777" w:rsidR="00E43FF4" w:rsidRDefault="00E43FF4" w:rsidP="008E48FA">
      <w:pPr>
        <w:spacing w:after="0" w:line="240" w:lineRule="auto"/>
      </w:pPr>
      <w:r>
        <w:separator/>
      </w:r>
    </w:p>
  </w:endnote>
  <w:endnote w:type="continuationSeparator" w:id="0">
    <w:p w14:paraId="7CB24AA3" w14:textId="77777777" w:rsidR="00E43FF4" w:rsidRDefault="00E43FF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07562" w14:textId="77777777" w:rsidR="00F44270" w:rsidRDefault="00F442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B59D" w14:textId="77777777" w:rsidR="00F44270" w:rsidRPr="00293F29" w:rsidRDefault="00F44270" w:rsidP="00F44270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ABB68BA" w14:textId="77777777" w:rsidR="004E56E5" w:rsidRPr="00F44270" w:rsidRDefault="004E56E5" w:rsidP="00F442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A5897" w14:textId="77777777" w:rsidR="00F44270" w:rsidRDefault="00F442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E3C" w14:textId="77777777" w:rsidR="00E43FF4" w:rsidRDefault="00E43FF4" w:rsidP="008E48FA">
      <w:pPr>
        <w:spacing w:after="0" w:line="240" w:lineRule="auto"/>
      </w:pPr>
      <w:r>
        <w:separator/>
      </w:r>
    </w:p>
  </w:footnote>
  <w:footnote w:type="continuationSeparator" w:id="0">
    <w:p w14:paraId="3830EE39" w14:textId="77777777" w:rsidR="00E43FF4" w:rsidRDefault="00E43FF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F6914" w14:textId="77777777" w:rsidR="00F44270" w:rsidRDefault="00F442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271743D2" w:rsidR="0066227D" w:rsidRPr="008E48FA" w:rsidRDefault="001428D5">
          <w:pPr>
            <w:pStyle w:val="Header"/>
            <w:rPr>
              <w:b/>
            </w:rPr>
          </w:pPr>
          <w:r>
            <w:rPr>
              <w:b/>
            </w:rPr>
            <w:t>20</w:t>
          </w:r>
          <w:r w:rsidR="00AB75D8">
            <w:rPr>
              <w:b/>
            </w:rPr>
            <w:t>24</w:t>
          </w:r>
          <w:r w:rsidR="004E56E5">
            <w:rPr>
              <w:b/>
            </w:rPr>
            <w:t>-</w:t>
          </w:r>
          <w:r>
            <w:rPr>
              <w:b/>
            </w:rPr>
            <w:t>2</w:t>
          </w:r>
          <w:r w:rsidR="00AB75D8">
            <w:rPr>
              <w:b/>
            </w:rPr>
            <w:t>5</w:t>
          </w:r>
          <w:r w:rsidR="004E56E5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C7062" w14:textId="77777777" w:rsidR="00F44270" w:rsidRDefault="00F442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5396122">
    <w:abstractNumId w:val="0"/>
  </w:num>
  <w:num w:numId="2" w16cid:durableId="1523743244">
    <w:abstractNumId w:val="2"/>
  </w:num>
  <w:num w:numId="3" w16cid:durableId="481390495">
    <w:abstractNumId w:val="1"/>
  </w:num>
  <w:num w:numId="4" w16cid:durableId="2000647108">
    <w:abstractNumId w:val="3"/>
  </w:num>
  <w:num w:numId="5" w16cid:durableId="17744015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C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C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7C70"/>
    <w:rsid w:val="0009353D"/>
    <w:rsid w:val="000A678F"/>
    <w:rsid w:val="000B67ED"/>
    <w:rsid w:val="000C3ED0"/>
    <w:rsid w:val="000D6E65"/>
    <w:rsid w:val="000E5884"/>
    <w:rsid w:val="00103A08"/>
    <w:rsid w:val="00110123"/>
    <w:rsid w:val="00126A0D"/>
    <w:rsid w:val="00137AF0"/>
    <w:rsid w:val="001428D5"/>
    <w:rsid w:val="00161BEA"/>
    <w:rsid w:val="00191093"/>
    <w:rsid w:val="001B2C66"/>
    <w:rsid w:val="001B782E"/>
    <w:rsid w:val="001C6E60"/>
    <w:rsid w:val="001D13A3"/>
    <w:rsid w:val="001F7B38"/>
    <w:rsid w:val="0022790B"/>
    <w:rsid w:val="00243679"/>
    <w:rsid w:val="00252E84"/>
    <w:rsid w:val="00270895"/>
    <w:rsid w:val="002C3BC2"/>
    <w:rsid w:val="002D2993"/>
    <w:rsid w:val="002D5354"/>
    <w:rsid w:val="002E1571"/>
    <w:rsid w:val="002E568E"/>
    <w:rsid w:val="002F50C8"/>
    <w:rsid w:val="00316E56"/>
    <w:rsid w:val="0032322D"/>
    <w:rsid w:val="00354B28"/>
    <w:rsid w:val="00362DEB"/>
    <w:rsid w:val="00373931"/>
    <w:rsid w:val="00407D6C"/>
    <w:rsid w:val="004312FB"/>
    <w:rsid w:val="00431400"/>
    <w:rsid w:val="00437FB3"/>
    <w:rsid w:val="004469D9"/>
    <w:rsid w:val="004516BC"/>
    <w:rsid w:val="0046715B"/>
    <w:rsid w:val="004A25B5"/>
    <w:rsid w:val="004A6D80"/>
    <w:rsid w:val="004C0A2F"/>
    <w:rsid w:val="004E56E5"/>
    <w:rsid w:val="005131B5"/>
    <w:rsid w:val="00537E62"/>
    <w:rsid w:val="0054493E"/>
    <w:rsid w:val="00556468"/>
    <w:rsid w:val="00571900"/>
    <w:rsid w:val="005A375B"/>
    <w:rsid w:val="005F0235"/>
    <w:rsid w:val="005F298B"/>
    <w:rsid w:val="005F78E1"/>
    <w:rsid w:val="00630305"/>
    <w:rsid w:val="00655783"/>
    <w:rsid w:val="0066227D"/>
    <w:rsid w:val="00676B3B"/>
    <w:rsid w:val="00693314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96A55"/>
    <w:rsid w:val="0086242D"/>
    <w:rsid w:val="008845D1"/>
    <w:rsid w:val="008A221E"/>
    <w:rsid w:val="008A37ED"/>
    <w:rsid w:val="008A583B"/>
    <w:rsid w:val="008A7417"/>
    <w:rsid w:val="008C3833"/>
    <w:rsid w:val="008E48FA"/>
    <w:rsid w:val="008E714A"/>
    <w:rsid w:val="008F7243"/>
    <w:rsid w:val="009052CF"/>
    <w:rsid w:val="00950E8A"/>
    <w:rsid w:val="00963389"/>
    <w:rsid w:val="00994310"/>
    <w:rsid w:val="009B02DE"/>
    <w:rsid w:val="009C24D7"/>
    <w:rsid w:val="009C60E6"/>
    <w:rsid w:val="009E0E72"/>
    <w:rsid w:val="009E625C"/>
    <w:rsid w:val="00A10071"/>
    <w:rsid w:val="00A13075"/>
    <w:rsid w:val="00A260C9"/>
    <w:rsid w:val="00A4592A"/>
    <w:rsid w:val="00A62091"/>
    <w:rsid w:val="00A70696"/>
    <w:rsid w:val="00AB39B8"/>
    <w:rsid w:val="00AB75D8"/>
    <w:rsid w:val="00AC248F"/>
    <w:rsid w:val="00B26E37"/>
    <w:rsid w:val="00B27A2F"/>
    <w:rsid w:val="00B468BD"/>
    <w:rsid w:val="00B515A5"/>
    <w:rsid w:val="00B5483E"/>
    <w:rsid w:val="00B91EB3"/>
    <w:rsid w:val="00B97DCE"/>
    <w:rsid w:val="00BC552C"/>
    <w:rsid w:val="00C148D1"/>
    <w:rsid w:val="00C201CF"/>
    <w:rsid w:val="00C47208"/>
    <w:rsid w:val="00C53F3B"/>
    <w:rsid w:val="00C75125"/>
    <w:rsid w:val="00C75EED"/>
    <w:rsid w:val="00CB24AD"/>
    <w:rsid w:val="00CB345F"/>
    <w:rsid w:val="00CB76E8"/>
    <w:rsid w:val="00CF6AF9"/>
    <w:rsid w:val="00D330B3"/>
    <w:rsid w:val="00D55A1A"/>
    <w:rsid w:val="00D61705"/>
    <w:rsid w:val="00D70327"/>
    <w:rsid w:val="00D72EE4"/>
    <w:rsid w:val="00D7490D"/>
    <w:rsid w:val="00DB2E19"/>
    <w:rsid w:val="00DB6C42"/>
    <w:rsid w:val="00DD4848"/>
    <w:rsid w:val="00DD4F3E"/>
    <w:rsid w:val="00DF0205"/>
    <w:rsid w:val="00E071E6"/>
    <w:rsid w:val="00E07AAD"/>
    <w:rsid w:val="00E16F27"/>
    <w:rsid w:val="00E21543"/>
    <w:rsid w:val="00E22C7E"/>
    <w:rsid w:val="00E24587"/>
    <w:rsid w:val="00E43FF4"/>
    <w:rsid w:val="00E54326"/>
    <w:rsid w:val="00E736C0"/>
    <w:rsid w:val="00E86244"/>
    <w:rsid w:val="00E9211A"/>
    <w:rsid w:val="00EB62D4"/>
    <w:rsid w:val="00ED4E85"/>
    <w:rsid w:val="00EF6351"/>
    <w:rsid w:val="00F071AE"/>
    <w:rsid w:val="00F07D6C"/>
    <w:rsid w:val="00F3013B"/>
    <w:rsid w:val="00F44270"/>
    <w:rsid w:val="00F44D49"/>
    <w:rsid w:val="00F74983"/>
    <w:rsid w:val="00F7760E"/>
    <w:rsid w:val="00F856D2"/>
    <w:rsid w:val="00F97C4C"/>
    <w:rsid w:val="00FB70B2"/>
    <w:rsid w:val="00FE0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37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37E62"/>
  </w:style>
  <w:style w:type="character" w:customStyle="1" w:styleId="eop">
    <w:name w:val="eop"/>
    <w:basedOn w:val="DefaultParagraphFont"/>
    <w:rsid w:val="00537E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67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73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54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6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423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08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41254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415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037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57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111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35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1345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9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C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C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9</cp:revision>
  <cp:lastPrinted>2020-01-07T19:04:00Z</cp:lastPrinted>
  <dcterms:created xsi:type="dcterms:W3CDTF">2018-01-10T18:46:00Z</dcterms:created>
  <dcterms:modified xsi:type="dcterms:W3CDTF">2024-02-05T14:09:00Z</dcterms:modified>
</cp:coreProperties>
</file>